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8B17AC" w14:textId="04FE7345" w:rsidR="0070443F" w:rsidRDefault="0009443F">
      <w:r>
        <w:t>Abhorrer = détester, avoir en horreur</w:t>
      </w:r>
    </w:p>
    <w:p w14:paraId="39D7668E" w14:textId="097ADB99" w:rsidR="0009443F" w:rsidRDefault="0009443F">
      <w:r>
        <w:t xml:space="preserve">Acceptation = accepter un invitation </w:t>
      </w:r>
      <w:proofErr w:type="spellStart"/>
      <w:r>
        <w:t>qqchose</w:t>
      </w:r>
      <w:proofErr w:type="spellEnd"/>
    </w:p>
    <w:p w14:paraId="49472185" w14:textId="2E28C696" w:rsidR="0009443F" w:rsidRDefault="0009443F">
      <w:r>
        <w:t>Acception = le sens, la signification d’un mot</w:t>
      </w:r>
    </w:p>
    <w:p w14:paraId="3468D5E6" w14:textId="77777777" w:rsidR="0009443F" w:rsidRDefault="0009443F" w:rsidP="0009443F">
      <w:r>
        <w:t>Achalander = abusif</w:t>
      </w:r>
    </w:p>
    <w:p w14:paraId="31A59EE3" w14:textId="0EE12C91" w:rsidR="0009443F" w:rsidRDefault="0009443F" w:rsidP="0009443F">
      <w:proofErr w:type="spellStart"/>
      <w:r>
        <w:t>Quatres</w:t>
      </w:r>
      <w:proofErr w:type="spellEnd"/>
      <w:r>
        <w:t>-cent = s</w:t>
      </w:r>
    </w:p>
    <w:p w14:paraId="79B636F4" w14:textId="654BBB1A" w:rsidR="0009443F" w:rsidRDefault="0009443F" w:rsidP="0009443F">
      <w:r>
        <w:t xml:space="preserve">Quatre cent un = </w:t>
      </w:r>
      <w:r>
        <w:rPr>
          <w:rFonts w:ascii="Cambria Math" w:hAnsi="Cambria Math" w:cs="Cambria Math"/>
        </w:rPr>
        <w:t>∅</w:t>
      </w:r>
      <w:r w:rsidRPr="0009443F">
        <w:t xml:space="preserve"> </w:t>
      </w:r>
      <w:r>
        <w:t>s</w:t>
      </w:r>
    </w:p>
    <w:p w14:paraId="2555BD59" w14:textId="3BF79488" w:rsidR="0009443F" w:rsidRDefault="0009443F" w:rsidP="0009443F">
      <w:r>
        <w:t>Quatre-vingts = s</w:t>
      </w:r>
    </w:p>
    <w:p w14:paraId="197A487F" w14:textId="6F7778E9" w:rsidR="0009443F" w:rsidRDefault="0009443F" w:rsidP="0009443F">
      <w:r>
        <w:t xml:space="preserve">Quatre-vingts = </w:t>
      </w:r>
      <w:r>
        <w:rPr>
          <w:rFonts w:ascii="Cambria Math" w:hAnsi="Cambria Math" w:cs="Cambria Math"/>
        </w:rPr>
        <w:t>∅</w:t>
      </w:r>
      <w:r>
        <w:t xml:space="preserve"> s</w:t>
      </w:r>
    </w:p>
    <w:p w14:paraId="5566725D" w14:textId="1C925F4E" w:rsidR="0009443F" w:rsidRDefault="0009443F" w:rsidP="0009443F">
      <w:r>
        <w:t>3 heures et demie</w:t>
      </w:r>
    </w:p>
    <w:p w14:paraId="365F0310" w14:textId="38E1182F" w:rsidR="0009443F" w:rsidRDefault="002B378E" w:rsidP="0009443F">
      <w:r>
        <w:t>Millions, billions, trillions = s</w:t>
      </w:r>
    </w:p>
    <w:p w14:paraId="2E699D97" w14:textId="3D95BA46" w:rsidR="002B378E" w:rsidRDefault="002B378E" w:rsidP="0009443F">
      <w:r>
        <w:t>Plus d’un se leva</w:t>
      </w:r>
    </w:p>
    <w:p w14:paraId="3417E97F" w14:textId="246C227A" w:rsidR="002B378E" w:rsidRDefault="002B378E" w:rsidP="0009443F">
      <w:r>
        <w:t>Moins de deux ans</w:t>
      </w:r>
    </w:p>
    <w:p w14:paraId="7D760FE2" w14:textId="2BFD54C0" w:rsidR="002B378E" w:rsidRDefault="002B378E" w:rsidP="0009443F">
      <w:r>
        <w:t>Aréopage = assemblée de personnes importantes</w:t>
      </w:r>
    </w:p>
    <w:p w14:paraId="30A91E92" w14:textId="2247D71E" w:rsidR="002B378E" w:rsidRDefault="00C31203" w:rsidP="0009443F">
      <w:r>
        <w:t xml:space="preserve">Affaire = indique une relation, une activité </w:t>
      </w:r>
      <w:r w:rsidR="002D292C">
        <w:t>commune</w:t>
      </w:r>
    </w:p>
    <w:p w14:paraId="2673F987" w14:textId="50086BF8" w:rsidR="00C31203" w:rsidRDefault="002D292C" w:rsidP="0009443F">
      <w:r>
        <w:t>A faire = à accomplir</w:t>
      </w:r>
    </w:p>
    <w:p w14:paraId="39E5B41C" w14:textId="0B08472F" w:rsidR="002D292C" w:rsidRDefault="002D292C" w:rsidP="0009443F">
      <w:r>
        <w:t>Infirmer = démentir</w:t>
      </w:r>
    </w:p>
    <w:p w14:paraId="579F7E29" w14:textId="4391687F" w:rsidR="002D292C" w:rsidRDefault="00A81A8B" w:rsidP="0009443F">
      <w:r>
        <w:t>Se faire agonir = insulter</w:t>
      </w:r>
    </w:p>
    <w:p w14:paraId="43CFAA0D" w14:textId="606B409C" w:rsidR="008A5295" w:rsidRDefault="00D16BC6" w:rsidP="0009443F">
      <w:r>
        <w:t>Arrimer = sangler</w:t>
      </w:r>
    </w:p>
    <w:p w14:paraId="24E4A23C" w14:textId="7090B0AA" w:rsidR="00D16BC6" w:rsidRDefault="00D34D27" w:rsidP="0009443F">
      <w:r>
        <w:t>On ramène quelque chose qui est au contact avec le sol, qui peut être glissé</w:t>
      </w:r>
    </w:p>
    <w:p w14:paraId="4632E2EA" w14:textId="0BD027E1" w:rsidR="00D34D27" w:rsidRDefault="00D34D27" w:rsidP="0009443F">
      <w:r>
        <w:t>On apporte quelque chose que l’on peut soulever du sol</w:t>
      </w:r>
    </w:p>
    <w:p w14:paraId="24E3928E" w14:textId="2A48EE67" w:rsidR="00D34D27" w:rsidRDefault="005A7A10" w:rsidP="0009443F">
      <w:r>
        <w:t>A</w:t>
      </w:r>
      <w:r w:rsidR="00D34D27">
        <w:t>mphitr</w:t>
      </w:r>
      <w:r>
        <w:t>y</w:t>
      </w:r>
      <w:r w:rsidR="00D34D27">
        <w:t>o</w:t>
      </w:r>
      <w:r>
        <w:t>n = masculin de hôtesse</w:t>
      </w:r>
    </w:p>
    <w:p w14:paraId="71AF1375" w14:textId="51F05FE0" w:rsidR="005A7A10" w:rsidRDefault="005A7A10" w:rsidP="0009443F">
      <w:r>
        <w:t>Ennoblir (pour des sentiments)</w:t>
      </w:r>
    </w:p>
    <w:p w14:paraId="0D9B0080" w14:textId="4D314159" w:rsidR="005A7A10" w:rsidRDefault="005F6D55" w:rsidP="0009443F">
      <w:r>
        <w:t>Antienne = discours répété du genre Henry va faire ton lit.</w:t>
      </w:r>
    </w:p>
    <w:p w14:paraId="75A4CBE5" w14:textId="4F288C7A" w:rsidR="005F6D55" w:rsidRDefault="005F6D55" w:rsidP="0009443F">
      <w:r>
        <w:t>Apologie = discours écrit pour défendre quelqu’un ou quelque chose</w:t>
      </w:r>
    </w:p>
    <w:p w14:paraId="5998CE62" w14:textId="154BA9A2" w:rsidR="005F6D55" w:rsidRDefault="005F6D55" w:rsidP="0009443F">
      <w:r>
        <w:t>Panagérique =  discours, un écrit qui fait les louanges de quelqu’un</w:t>
      </w:r>
    </w:p>
    <w:p w14:paraId="12B75630" w14:textId="0C2A27A3" w:rsidR="005F6D55" w:rsidRDefault="005F6D55" w:rsidP="0009443F">
      <w:r>
        <w:t>Apparier = mettre par paires</w:t>
      </w:r>
    </w:p>
    <w:p w14:paraId="483F4A57" w14:textId="7799792C" w:rsidR="005F6D55" w:rsidRDefault="005F6D55" w:rsidP="0009443F">
      <w:r>
        <w:t>Appréhender = craindre</w:t>
      </w:r>
    </w:p>
    <w:p w14:paraId="55CA8B2A" w14:textId="2C6D46CB" w:rsidR="005F6D55" w:rsidRDefault="00F23488" w:rsidP="0009443F">
      <w:r>
        <w:t>Avanie = un affront subit en public</w:t>
      </w:r>
    </w:p>
    <w:p w14:paraId="7741B156" w14:textId="50BC86CD" w:rsidR="00F23488" w:rsidRDefault="00F23488" w:rsidP="0009443F">
      <w:r>
        <w:t>Avérer = vrai, vérité</w:t>
      </w:r>
    </w:p>
    <w:p w14:paraId="6B8C54C4" w14:textId="5EB092BF" w:rsidR="00F23488" w:rsidRDefault="007C0D81" w:rsidP="0009443F">
      <w:r>
        <w:t>Originel = les racines</w:t>
      </w:r>
    </w:p>
    <w:p w14:paraId="3EDCE059" w14:textId="1D2BB7A0" w:rsidR="00325FE7" w:rsidRDefault="00325FE7" w:rsidP="0009443F">
      <w:r>
        <w:t>Respectable = qui mérite le respect</w:t>
      </w:r>
    </w:p>
    <w:p w14:paraId="31303737" w14:textId="4924BA5F" w:rsidR="00325FE7" w:rsidRDefault="00CE1DBC" w:rsidP="0009443F">
      <w:r>
        <w:t>Scénario</w:t>
      </w:r>
      <w:r w:rsidR="00E505BF">
        <w:t xml:space="preserve"> (scénarii)</w:t>
      </w:r>
    </w:p>
    <w:p w14:paraId="10C2045E" w14:textId="77B147A7" w:rsidR="00E505BF" w:rsidRDefault="00697037" w:rsidP="0009443F">
      <w:r>
        <w:t>Diva = une merveille (déesse de l’art)</w:t>
      </w:r>
    </w:p>
    <w:p w14:paraId="11751CBC" w14:textId="1A425EE6" w:rsidR="00697037" w:rsidRDefault="00D44A19" w:rsidP="0009443F">
      <w:r>
        <w:t>Fiasco = antonyme de succès</w:t>
      </w:r>
    </w:p>
    <w:p w14:paraId="7F3F52C0" w14:textId="3262086B" w:rsidR="00D44A19" w:rsidRDefault="00D44A19" w:rsidP="0009443F">
      <w:r>
        <w:t>Scoop = faire une première</w:t>
      </w:r>
    </w:p>
    <w:p w14:paraId="75E9C6F6" w14:textId="5060CA64" w:rsidR="00D44A19" w:rsidRDefault="00D44A19" w:rsidP="0009443F">
      <w:r>
        <w:t xml:space="preserve">Starlette = </w:t>
      </w:r>
    </w:p>
    <w:p w14:paraId="2C41376B" w14:textId="270332CF" w:rsidR="00D44A19" w:rsidRDefault="00D44A19" w:rsidP="0009443F">
      <w:r>
        <w:t>Redingote = une veste très longue</w:t>
      </w:r>
    </w:p>
    <w:p w14:paraId="6E0BA7F7" w14:textId="496526BD" w:rsidR="00D44A19" w:rsidRDefault="008F797D" w:rsidP="0009443F">
      <w:r>
        <w:t>Précepteur = celui qui enseigne tout</w:t>
      </w:r>
    </w:p>
    <w:p w14:paraId="49C6EBB9" w14:textId="488C0D88" w:rsidR="008F797D" w:rsidRDefault="008F797D" w:rsidP="0009443F">
      <w:r>
        <w:t>Percepteur = personne qui récolte les impôts</w:t>
      </w:r>
    </w:p>
    <w:p w14:paraId="3FEFF153" w14:textId="54C517DE" w:rsidR="008F797D" w:rsidRDefault="008F797D" w:rsidP="0009443F">
      <w:r>
        <w:t>Conjecture = se perdre en hypothèses</w:t>
      </w:r>
    </w:p>
    <w:p w14:paraId="3663029C" w14:textId="32E9AADE" w:rsidR="008F797D" w:rsidRDefault="008F797D" w:rsidP="0009443F">
      <w:r>
        <w:t>Conjoncture = quel est l’état économique</w:t>
      </w:r>
    </w:p>
    <w:p w14:paraId="494CE129" w14:textId="381446E2" w:rsidR="008F797D" w:rsidRDefault="00AC00DE" w:rsidP="0009443F">
      <w:r>
        <w:t>Importun = quelqu’un qui dérange</w:t>
      </w:r>
    </w:p>
    <w:p w14:paraId="2D616884" w14:textId="33798AD2" w:rsidR="00AC00DE" w:rsidRDefault="00AC00DE" w:rsidP="0009443F">
      <w:r>
        <w:t>Opportun = le bon moment</w:t>
      </w:r>
    </w:p>
    <w:p w14:paraId="58CF7673" w14:textId="22865B5F" w:rsidR="00AC00DE" w:rsidRDefault="00AC00DE" w:rsidP="0009443F">
      <w:r>
        <w:t>Avènement = il va arriver un nouveau roi</w:t>
      </w:r>
    </w:p>
    <w:p w14:paraId="176C20C8" w14:textId="74D46DE3" w:rsidR="00AC00DE" w:rsidRDefault="00AC00DE" w:rsidP="0009443F">
      <w:r>
        <w:t>Proscrire = prohiber, interdire</w:t>
      </w:r>
    </w:p>
    <w:p w14:paraId="1488840B" w14:textId="2212C8D8" w:rsidR="00AC00DE" w:rsidRDefault="00AC00DE" w:rsidP="0009443F">
      <w:r>
        <w:t>Induire = sous-entendre</w:t>
      </w:r>
    </w:p>
    <w:p w14:paraId="44336796" w14:textId="2F5C8571" w:rsidR="00AC00DE" w:rsidRDefault="00AC00DE" w:rsidP="0009443F">
      <w:r>
        <w:t>Impudent = insolence extrême</w:t>
      </w:r>
    </w:p>
    <w:p w14:paraId="0B780151" w14:textId="3B5D3C25" w:rsidR="00AC00DE" w:rsidRDefault="005223BE" w:rsidP="0009443F">
      <w:r>
        <w:t>Une collusion = alliance provisoire</w:t>
      </w:r>
    </w:p>
    <w:p w14:paraId="2FBD50D4" w14:textId="77777777" w:rsidR="00E15E89" w:rsidRDefault="00E15E89" w:rsidP="0009443F">
      <w:r>
        <w:t>Déprédation = des meurs</w:t>
      </w:r>
    </w:p>
    <w:p w14:paraId="6C2BBF4A" w14:textId="0CD29455" w:rsidR="00AC00DE" w:rsidRDefault="00E15E89" w:rsidP="0009443F">
      <w:r>
        <w:t>dépréciation = dévalorisation</w:t>
      </w:r>
    </w:p>
    <w:p w14:paraId="05914704" w14:textId="73435078" w:rsidR="00E15E89" w:rsidRDefault="00254B41" w:rsidP="0009443F">
      <w:r>
        <w:lastRenderedPageBreak/>
        <w:t>Eminan = au-dessus du niveau commun</w:t>
      </w:r>
    </w:p>
    <w:p w14:paraId="7872F384" w14:textId="77777777" w:rsidR="00254B41" w:rsidRDefault="00254B41" w:rsidP="0009443F"/>
    <w:sectPr w:rsidR="00254B4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4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2tjSxNDM2NbM0MjdU0lEKTi0uzszPAykwrAUAopk92SwAAAA="/>
  </w:docVars>
  <w:rsids>
    <w:rsidRoot w:val="001726A7"/>
    <w:rsid w:val="0009443F"/>
    <w:rsid w:val="00115C1F"/>
    <w:rsid w:val="001726A7"/>
    <w:rsid w:val="00254B41"/>
    <w:rsid w:val="002B378E"/>
    <w:rsid w:val="002D292C"/>
    <w:rsid w:val="00325FE7"/>
    <w:rsid w:val="005223BE"/>
    <w:rsid w:val="005A7A10"/>
    <w:rsid w:val="005B0304"/>
    <w:rsid w:val="005F6D55"/>
    <w:rsid w:val="00697037"/>
    <w:rsid w:val="006B14C4"/>
    <w:rsid w:val="0070443F"/>
    <w:rsid w:val="007A7EAE"/>
    <w:rsid w:val="007C0D81"/>
    <w:rsid w:val="008A5295"/>
    <w:rsid w:val="008F797D"/>
    <w:rsid w:val="00A73A62"/>
    <w:rsid w:val="00A81A8B"/>
    <w:rsid w:val="00AC00DE"/>
    <w:rsid w:val="00BD2746"/>
    <w:rsid w:val="00C31203"/>
    <w:rsid w:val="00CE1DBC"/>
    <w:rsid w:val="00D16BC6"/>
    <w:rsid w:val="00D34D27"/>
    <w:rsid w:val="00D44A19"/>
    <w:rsid w:val="00E15E89"/>
    <w:rsid w:val="00E505BF"/>
    <w:rsid w:val="00F23488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1B0A68"/>
  <w15:chartTrackingRefBased/>
  <w15:docId w15:val="{814930C3-1BCD-4C0C-8849-4190EB05C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304"/>
    <w:pPr>
      <w:spacing w:after="0" w:line="240" w:lineRule="auto"/>
      <w:jc w:val="both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0</TotalTime>
  <Pages>2</Pages>
  <Words>260</Words>
  <Characters>1433</Characters>
  <Application>Microsoft Office Word</Application>
  <DocSecurity>0</DocSecurity>
  <Lines>11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12</cp:revision>
  <dcterms:created xsi:type="dcterms:W3CDTF">2020-07-04T12:31:00Z</dcterms:created>
  <dcterms:modified xsi:type="dcterms:W3CDTF">2020-07-07T11:09:00Z</dcterms:modified>
</cp:coreProperties>
</file>